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58C5BB" w14:textId="4B3AF085" w:rsidR="00E27977" w:rsidRDefault="00F3372F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B38EED" wp14:editId="395DA72E">
                <wp:simplePos x="0" y="0"/>
                <wp:positionH relativeFrom="column">
                  <wp:posOffset>-9525</wp:posOffset>
                </wp:positionH>
                <wp:positionV relativeFrom="paragraph">
                  <wp:posOffset>-285750</wp:posOffset>
                </wp:positionV>
                <wp:extent cx="6877050" cy="74295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7050" cy="74295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4BE48BB" id="Rectangle 3" o:spid="_x0000_s1026" style="position:absolute;margin-left:-.75pt;margin-top:-22.5pt;width:541.5pt;height:58.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" fillcolor="#c00000" strokecolor="#525252 [1606]" strokeweight="1pt"/>
            </w:pict>
          </mc:Fallback>
        </mc:AlternateContent>
      </w:r>
      <w:r w:rsidR="00E27977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D2EC138" wp14:editId="32A8B455">
                <wp:simplePos x="0" y="0"/>
                <wp:positionH relativeFrom="column">
                  <wp:posOffset>2486025</wp:posOffset>
                </wp:positionH>
                <wp:positionV relativeFrom="paragraph">
                  <wp:posOffset>0</wp:posOffset>
                </wp:positionV>
                <wp:extent cx="3657600" cy="51689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0" cy="516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5B0116" w14:textId="2FFF84C0" w:rsidR="00E27977" w:rsidRPr="00F3372F" w:rsidRDefault="00E27977">
                            <w:pPr>
                              <w:rPr>
                                <w:b/>
                                <w:bCs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F3372F">
                              <w:rPr>
                                <w:b/>
                                <w:bCs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t>Chapter Community Involvement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2EC13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95.75pt;margin-top:0;width:4in;height:40.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" filled="f" stroked="f" strokeweight=".5pt">
                <v:fill o:detectmouseclick="t"/>
                <v:textbox>
                  <w:txbxContent>
                    <w:p w14:paraId="5A5B0116" w14:textId="2FFF84C0" w:rsidR="00E27977" w:rsidRPr="00F3372F" w:rsidRDefault="00E27977">
                      <w:pPr>
                        <w:rPr>
                          <w:b/>
                          <w:bCs/>
                          <w:noProof/>
                          <w:color w:val="FFFFFF" w:themeColor="background1"/>
                          <w:sz w:val="32"/>
                          <w:szCs w:val="32"/>
                        </w:rPr>
                      </w:pPr>
                      <w:r w:rsidRPr="00F3372F">
                        <w:rPr>
                          <w:b/>
                          <w:bCs/>
                          <w:noProof/>
                          <w:color w:val="FFFFFF" w:themeColor="background1"/>
                          <w:sz w:val="32"/>
                          <w:szCs w:val="32"/>
                        </w:rPr>
                        <w:t>Chapter Community Involvement For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27977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49C9DFC" wp14:editId="7548879E">
                <wp:simplePos x="0" y="0"/>
                <wp:positionH relativeFrom="column">
                  <wp:posOffset>85725</wp:posOffset>
                </wp:positionH>
                <wp:positionV relativeFrom="paragraph">
                  <wp:posOffset>-283210</wp:posOffset>
                </wp:positionV>
                <wp:extent cx="2266950" cy="7429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6950" cy="742950"/>
                        </a:xfrm>
                        <a:prstGeom prst="rect">
                          <a:avLst/>
                        </a:prstGeom>
                        <a:blipFill dpi="0" rotWithShape="1"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A7737C" id="Rectangle 2" o:spid="_x0000_s1026" style="position:absolute;margin-left:6.75pt;margin-top:-22.3pt;width:178.5pt;height:58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" strokecolor="#1f3763 [1604]" strokeweight="1pt">
                <v:fill r:id="rId5" o:title="" recolor="t" rotate="t" type="frame"/>
              </v:rect>
            </w:pict>
          </mc:Fallback>
        </mc:AlternateContent>
      </w:r>
    </w:p>
    <w:p w14:paraId="4D2F975B" w14:textId="0E18C240" w:rsidR="00E27977" w:rsidRDefault="00E27977"/>
    <w:p w14:paraId="7A6387E1" w14:textId="77777777" w:rsidR="00E27977" w:rsidRPr="00F3372F" w:rsidRDefault="00E27977">
      <w:pPr>
        <w:rPr>
          <w:b/>
          <w:bCs/>
        </w:rPr>
      </w:pPr>
      <w:r w:rsidRPr="00F3372F">
        <w:rPr>
          <w:b/>
          <w:bCs/>
        </w:rPr>
        <w:t xml:space="preserve">Fill out the form below completely. Photo documentation should be attached with any receipts to the form. </w:t>
      </w:r>
    </w:p>
    <w:p w14:paraId="4B000258" w14:textId="77CC79A4" w:rsidR="00E27977" w:rsidRPr="00F3372F" w:rsidRDefault="00E27977">
      <w:pPr>
        <w:rPr>
          <w:b/>
          <w:bCs/>
        </w:rPr>
      </w:pPr>
      <w:r w:rsidRPr="00F3372F">
        <w:rPr>
          <w:b/>
          <w:bCs/>
        </w:rPr>
        <w:t xml:space="preserve">Please and emailed to </w:t>
      </w:r>
      <w:hyperlink r:id="rId6" w:history="1">
        <w:r w:rsidRPr="00F3372F">
          <w:rPr>
            <w:rStyle w:val="Hyperlink"/>
            <w:b/>
            <w:bCs/>
          </w:rPr>
          <w:t>Western09@gmail.com</w:t>
        </w:r>
      </w:hyperlink>
      <w:r w:rsidRPr="00F3372F">
        <w:rPr>
          <w:b/>
          <w:bCs/>
        </w:rPr>
        <w:t>.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3055"/>
        <w:gridCol w:w="7740"/>
      </w:tblGrid>
      <w:tr w:rsidR="00E27977" w:rsidRPr="00F3372F" w14:paraId="5DD6D95B" w14:textId="77777777" w:rsidTr="00F3372F">
        <w:tc>
          <w:tcPr>
            <w:tcW w:w="3055" w:type="dxa"/>
          </w:tcPr>
          <w:p w14:paraId="3B93BFA3" w14:textId="0FD0C8C5" w:rsidR="00E27977" w:rsidRPr="00F3372F" w:rsidRDefault="00E27977">
            <w:pPr>
              <w:rPr>
                <w:b/>
                <w:bCs/>
                <w:sz w:val="24"/>
                <w:szCs w:val="24"/>
              </w:rPr>
            </w:pPr>
            <w:r w:rsidRPr="00F3372F">
              <w:rPr>
                <w:b/>
                <w:bCs/>
                <w:sz w:val="24"/>
                <w:szCs w:val="24"/>
              </w:rPr>
              <w:t>Name of Organization</w:t>
            </w:r>
          </w:p>
        </w:tc>
        <w:tc>
          <w:tcPr>
            <w:tcW w:w="7740" w:type="dxa"/>
          </w:tcPr>
          <w:p w14:paraId="2E2BB54B" w14:textId="05119485" w:rsidR="00E27977" w:rsidRPr="00F3372F" w:rsidRDefault="00E27977">
            <w:pPr>
              <w:rPr>
                <w:b/>
                <w:bCs/>
              </w:rPr>
            </w:pPr>
          </w:p>
        </w:tc>
      </w:tr>
      <w:tr w:rsidR="00E27977" w:rsidRPr="00F3372F" w14:paraId="5E63F77A" w14:textId="77777777" w:rsidTr="00F3372F">
        <w:tc>
          <w:tcPr>
            <w:tcW w:w="3055" w:type="dxa"/>
          </w:tcPr>
          <w:p w14:paraId="165D7378" w14:textId="336F44F7" w:rsidR="00E27977" w:rsidRPr="00F3372F" w:rsidRDefault="00E27977">
            <w:pPr>
              <w:rPr>
                <w:b/>
                <w:bCs/>
                <w:sz w:val="24"/>
                <w:szCs w:val="24"/>
              </w:rPr>
            </w:pPr>
            <w:r w:rsidRPr="00F3372F">
              <w:rPr>
                <w:b/>
                <w:bCs/>
                <w:sz w:val="24"/>
                <w:szCs w:val="24"/>
              </w:rPr>
              <w:t>Organization Address</w:t>
            </w:r>
          </w:p>
        </w:tc>
        <w:tc>
          <w:tcPr>
            <w:tcW w:w="7740" w:type="dxa"/>
          </w:tcPr>
          <w:p w14:paraId="1A237C4B" w14:textId="3FF05D98" w:rsidR="00E27977" w:rsidRPr="00F3372F" w:rsidRDefault="00E27977">
            <w:pPr>
              <w:rPr>
                <w:b/>
                <w:bCs/>
              </w:rPr>
            </w:pPr>
          </w:p>
        </w:tc>
      </w:tr>
      <w:tr w:rsidR="00E27977" w:rsidRPr="00F3372F" w14:paraId="5D2EC505" w14:textId="77777777" w:rsidTr="00F3372F">
        <w:tc>
          <w:tcPr>
            <w:tcW w:w="3055" w:type="dxa"/>
          </w:tcPr>
          <w:p w14:paraId="3C19DFEF" w14:textId="05F2EF83" w:rsidR="00E27977" w:rsidRPr="00F3372F" w:rsidRDefault="00E27977">
            <w:pPr>
              <w:rPr>
                <w:b/>
                <w:bCs/>
                <w:sz w:val="24"/>
                <w:szCs w:val="24"/>
              </w:rPr>
            </w:pPr>
            <w:r w:rsidRPr="00F3372F">
              <w:rPr>
                <w:b/>
                <w:bCs/>
                <w:sz w:val="24"/>
                <w:szCs w:val="24"/>
              </w:rPr>
              <w:t>Your Name</w:t>
            </w:r>
          </w:p>
        </w:tc>
        <w:tc>
          <w:tcPr>
            <w:tcW w:w="7740" w:type="dxa"/>
          </w:tcPr>
          <w:p w14:paraId="47B09AC8" w14:textId="74E65998" w:rsidR="00E27977" w:rsidRPr="00F3372F" w:rsidRDefault="00E27977">
            <w:pPr>
              <w:rPr>
                <w:b/>
                <w:bCs/>
              </w:rPr>
            </w:pPr>
          </w:p>
        </w:tc>
      </w:tr>
      <w:tr w:rsidR="00E27977" w:rsidRPr="00F3372F" w14:paraId="315D7B80" w14:textId="77777777" w:rsidTr="00F3372F">
        <w:tc>
          <w:tcPr>
            <w:tcW w:w="3055" w:type="dxa"/>
          </w:tcPr>
          <w:p w14:paraId="66492CE7" w14:textId="2478AA2D" w:rsidR="00E27977" w:rsidRPr="00F3372F" w:rsidRDefault="00E27977">
            <w:pPr>
              <w:rPr>
                <w:b/>
                <w:bCs/>
                <w:sz w:val="24"/>
                <w:szCs w:val="24"/>
              </w:rPr>
            </w:pPr>
            <w:r w:rsidRPr="00F3372F">
              <w:rPr>
                <w:b/>
                <w:bCs/>
                <w:sz w:val="24"/>
                <w:szCs w:val="24"/>
              </w:rPr>
              <w:t>Phone#</w:t>
            </w:r>
          </w:p>
        </w:tc>
        <w:tc>
          <w:tcPr>
            <w:tcW w:w="7740" w:type="dxa"/>
          </w:tcPr>
          <w:p w14:paraId="204C7CD3" w14:textId="42205D8D" w:rsidR="00E27977" w:rsidRPr="00F3372F" w:rsidRDefault="00E27977">
            <w:pPr>
              <w:rPr>
                <w:b/>
                <w:bCs/>
              </w:rPr>
            </w:pPr>
          </w:p>
        </w:tc>
      </w:tr>
      <w:tr w:rsidR="00E27977" w:rsidRPr="00F3372F" w14:paraId="6C97A9BA" w14:textId="77777777" w:rsidTr="00F3372F">
        <w:tc>
          <w:tcPr>
            <w:tcW w:w="3055" w:type="dxa"/>
          </w:tcPr>
          <w:p w14:paraId="6A57B6F6" w14:textId="05B88E89" w:rsidR="00E27977" w:rsidRPr="00F3372F" w:rsidRDefault="00E27977">
            <w:pPr>
              <w:rPr>
                <w:b/>
                <w:bCs/>
                <w:sz w:val="24"/>
                <w:szCs w:val="24"/>
              </w:rPr>
            </w:pPr>
            <w:r w:rsidRPr="00F3372F">
              <w:rPr>
                <w:b/>
                <w:bCs/>
                <w:sz w:val="24"/>
                <w:szCs w:val="24"/>
              </w:rPr>
              <w:t>List individuals involved</w:t>
            </w:r>
          </w:p>
        </w:tc>
        <w:tc>
          <w:tcPr>
            <w:tcW w:w="7740" w:type="dxa"/>
          </w:tcPr>
          <w:p w14:paraId="7D221512" w14:textId="77777777" w:rsidR="00E27977" w:rsidRPr="00F3372F" w:rsidRDefault="00E27977">
            <w:pPr>
              <w:rPr>
                <w:b/>
                <w:bCs/>
              </w:rPr>
            </w:pPr>
          </w:p>
          <w:p w14:paraId="56C08676" w14:textId="77777777" w:rsidR="00E27977" w:rsidRPr="00F3372F" w:rsidRDefault="00E27977">
            <w:pPr>
              <w:rPr>
                <w:b/>
                <w:bCs/>
              </w:rPr>
            </w:pPr>
          </w:p>
          <w:p w14:paraId="399497C3" w14:textId="77777777" w:rsidR="00E27977" w:rsidRPr="00F3372F" w:rsidRDefault="00E27977">
            <w:pPr>
              <w:rPr>
                <w:b/>
                <w:bCs/>
              </w:rPr>
            </w:pPr>
          </w:p>
          <w:p w14:paraId="46670A3E" w14:textId="77777777" w:rsidR="00E27977" w:rsidRPr="00F3372F" w:rsidRDefault="00E27977">
            <w:pPr>
              <w:rPr>
                <w:b/>
                <w:bCs/>
              </w:rPr>
            </w:pPr>
          </w:p>
          <w:p w14:paraId="4212F6ED" w14:textId="148ED3FB" w:rsidR="00E27977" w:rsidRPr="00F3372F" w:rsidRDefault="00E27977">
            <w:pPr>
              <w:rPr>
                <w:b/>
                <w:bCs/>
              </w:rPr>
            </w:pPr>
          </w:p>
        </w:tc>
      </w:tr>
      <w:tr w:rsidR="00E27977" w:rsidRPr="00F3372F" w14:paraId="56CEF9D9" w14:textId="77777777" w:rsidTr="00F3372F">
        <w:tc>
          <w:tcPr>
            <w:tcW w:w="3055" w:type="dxa"/>
          </w:tcPr>
          <w:p w14:paraId="0970DF3E" w14:textId="42F355E2" w:rsidR="00E27977" w:rsidRPr="00F3372F" w:rsidRDefault="00E27977">
            <w:pPr>
              <w:rPr>
                <w:b/>
                <w:bCs/>
                <w:sz w:val="24"/>
                <w:szCs w:val="24"/>
              </w:rPr>
            </w:pPr>
            <w:r w:rsidRPr="00F3372F">
              <w:rPr>
                <w:b/>
                <w:bCs/>
                <w:sz w:val="24"/>
                <w:szCs w:val="24"/>
              </w:rPr>
              <w:t>Date &amp; time</w:t>
            </w:r>
          </w:p>
        </w:tc>
        <w:tc>
          <w:tcPr>
            <w:tcW w:w="7740" w:type="dxa"/>
          </w:tcPr>
          <w:p w14:paraId="4A310D10" w14:textId="77777777" w:rsidR="00E27977" w:rsidRPr="00F3372F" w:rsidRDefault="00E27977">
            <w:pPr>
              <w:rPr>
                <w:b/>
                <w:bCs/>
              </w:rPr>
            </w:pPr>
          </w:p>
        </w:tc>
      </w:tr>
      <w:tr w:rsidR="00E27977" w:rsidRPr="00F3372F" w14:paraId="055A25E4" w14:textId="77777777" w:rsidTr="00F3372F">
        <w:tc>
          <w:tcPr>
            <w:tcW w:w="3055" w:type="dxa"/>
          </w:tcPr>
          <w:p w14:paraId="1157374A" w14:textId="7B48860A" w:rsidR="00E27977" w:rsidRPr="00F3372F" w:rsidRDefault="00E27977">
            <w:pPr>
              <w:rPr>
                <w:b/>
                <w:bCs/>
                <w:sz w:val="24"/>
                <w:szCs w:val="24"/>
              </w:rPr>
            </w:pPr>
            <w:r w:rsidRPr="00F3372F">
              <w:rPr>
                <w:b/>
                <w:bCs/>
                <w:sz w:val="24"/>
                <w:szCs w:val="24"/>
              </w:rPr>
              <w:t>Describe individuals in photo</w:t>
            </w:r>
          </w:p>
        </w:tc>
        <w:tc>
          <w:tcPr>
            <w:tcW w:w="7740" w:type="dxa"/>
          </w:tcPr>
          <w:p w14:paraId="0E1650B9" w14:textId="77777777" w:rsidR="00E27977" w:rsidRPr="00F3372F" w:rsidRDefault="00E27977">
            <w:pPr>
              <w:rPr>
                <w:b/>
                <w:bCs/>
              </w:rPr>
            </w:pPr>
          </w:p>
          <w:p w14:paraId="33280397" w14:textId="77777777" w:rsidR="00E27977" w:rsidRPr="00F3372F" w:rsidRDefault="00E27977">
            <w:pPr>
              <w:rPr>
                <w:b/>
                <w:bCs/>
              </w:rPr>
            </w:pPr>
          </w:p>
          <w:p w14:paraId="2AD401D7" w14:textId="77777777" w:rsidR="00E27977" w:rsidRPr="00F3372F" w:rsidRDefault="00E27977">
            <w:pPr>
              <w:rPr>
                <w:b/>
                <w:bCs/>
              </w:rPr>
            </w:pPr>
          </w:p>
          <w:p w14:paraId="0D70A0CC" w14:textId="77777777" w:rsidR="00E27977" w:rsidRPr="00F3372F" w:rsidRDefault="00E27977">
            <w:pPr>
              <w:rPr>
                <w:b/>
                <w:bCs/>
              </w:rPr>
            </w:pPr>
          </w:p>
          <w:p w14:paraId="59F0C8F4" w14:textId="225762A9" w:rsidR="00E27977" w:rsidRPr="00F3372F" w:rsidRDefault="00E27977">
            <w:pPr>
              <w:rPr>
                <w:b/>
                <w:bCs/>
              </w:rPr>
            </w:pPr>
          </w:p>
        </w:tc>
      </w:tr>
    </w:tbl>
    <w:p w14:paraId="3EF1C280" w14:textId="7139C322" w:rsidR="00E27977" w:rsidRPr="00F3372F" w:rsidRDefault="00E27977">
      <w:pPr>
        <w:rPr>
          <w:b/>
          <w:bCs/>
        </w:rPr>
      </w:pPr>
    </w:p>
    <w:p w14:paraId="4A0C82D6" w14:textId="7A00BFFE" w:rsidR="00E27977" w:rsidRPr="00F3372F" w:rsidRDefault="00E27977">
      <w:pPr>
        <w:rPr>
          <w:b/>
          <w:bCs/>
        </w:rPr>
      </w:pPr>
      <w:r w:rsidRPr="00F3372F">
        <w:rPr>
          <w:b/>
          <w:bCs/>
        </w:rPr>
        <w:t xml:space="preserve">Please describe the donation, time, money, item, </w:t>
      </w:r>
      <w:proofErr w:type="spellStart"/>
      <w:r w:rsidRPr="00F3372F">
        <w:rPr>
          <w:b/>
          <w:bCs/>
        </w:rPr>
        <w:t>ect</w:t>
      </w:r>
      <w:proofErr w:type="spellEnd"/>
      <w:r w:rsidRPr="00F3372F">
        <w:rPr>
          <w:b/>
          <w:bCs/>
        </w:rPr>
        <w:t>. What community members benefit from this organization?</w:t>
      </w:r>
    </w:p>
    <w:tbl>
      <w:tblPr>
        <w:tblStyle w:val="TableGrid"/>
        <w:tblpPr w:leftFromText="180" w:rightFromText="180" w:vertAnchor="text" w:horzAnchor="margin" w:tblpX="-275" w:tblpY="6245"/>
        <w:tblW w:w="11155" w:type="dxa"/>
        <w:tblLook w:val="04A0" w:firstRow="1" w:lastRow="0" w:firstColumn="1" w:lastColumn="0" w:noHBand="0" w:noVBand="1"/>
      </w:tblPr>
      <w:tblGrid>
        <w:gridCol w:w="3871"/>
        <w:gridCol w:w="2784"/>
        <w:gridCol w:w="4500"/>
      </w:tblGrid>
      <w:tr w:rsidR="00F3372F" w14:paraId="0C4E08FD" w14:textId="77777777" w:rsidTr="00F3372F">
        <w:tc>
          <w:tcPr>
            <w:tcW w:w="3871" w:type="dxa"/>
          </w:tcPr>
          <w:p w14:paraId="655E452D" w14:textId="7B3A4A5D" w:rsidR="00F3372F" w:rsidRDefault="00F3372F" w:rsidP="00F3372F">
            <w:r>
              <w:t>Date received:</w:t>
            </w:r>
          </w:p>
        </w:tc>
        <w:tc>
          <w:tcPr>
            <w:tcW w:w="2784" w:type="dxa"/>
          </w:tcPr>
          <w:p w14:paraId="6C90C91B" w14:textId="6D4658C4" w:rsidR="00F3372F" w:rsidRDefault="00F3372F" w:rsidP="00F3372F">
            <w:r>
              <w:t>Member adding information</w:t>
            </w:r>
          </w:p>
        </w:tc>
        <w:tc>
          <w:tcPr>
            <w:tcW w:w="4500" w:type="dxa"/>
          </w:tcPr>
          <w:p w14:paraId="097FF105" w14:textId="77777777" w:rsidR="00F3372F" w:rsidRDefault="00F3372F" w:rsidP="00F3372F"/>
        </w:tc>
      </w:tr>
      <w:tr w:rsidR="00F3372F" w14:paraId="45E24FBB" w14:textId="77777777" w:rsidTr="00F3372F">
        <w:tc>
          <w:tcPr>
            <w:tcW w:w="3871" w:type="dxa"/>
          </w:tcPr>
          <w:p w14:paraId="28BB7FEB" w14:textId="343CFF15" w:rsidR="00F3372F" w:rsidRDefault="00F3372F" w:rsidP="00F3372F">
            <w:r>
              <w:t>Date added to Charter:</w:t>
            </w:r>
          </w:p>
        </w:tc>
        <w:tc>
          <w:tcPr>
            <w:tcW w:w="2784" w:type="dxa"/>
          </w:tcPr>
          <w:p w14:paraId="3C272214" w14:textId="3F0E0059" w:rsidR="00F3372F" w:rsidRDefault="00F3372F" w:rsidP="00F3372F">
            <w:r>
              <w:t>Extra Notes:</w:t>
            </w:r>
          </w:p>
        </w:tc>
        <w:tc>
          <w:tcPr>
            <w:tcW w:w="4500" w:type="dxa"/>
          </w:tcPr>
          <w:p w14:paraId="44532C96" w14:textId="77777777" w:rsidR="00F3372F" w:rsidRDefault="00F3372F" w:rsidP="00F3372F"/>
        </w:tc>
      </w:tr>
    </w:tbl>
    <w:p w14:paraId="09D25A74" w14:textId="33AF9092" w:rsidR="00E27977" w:rsidRDefault="00F3372F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C3BEE1D" wp14:editId="1B167600">
                <wp:simplePos x="0" y="0"/>
                <wp:positionH relativeFrom="column">
                  <wp:posOffset>-171450</wp:posOffset>
                </wp:positionH>
                <wp:positionV relativeFrom="paragraph">
                  <wp:posOffset>3601086</wp:posOffset>
                </wp:positionV>
                <wp:extent cx="7086600" cy="32385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86600" cy="32385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95FC57" id="Rectangle 4" o:spid="_x0000_s1026" style="position:absolute;margin-left:-13.5pt;margin-top:283.55pt;width:558pt;height:25.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" fillcolor="#c00000" strokecolor="#1f3763 [1604]" strokeweight="1pt"/>
            </w:pict>
          </mc:Fallback>
        </mc:AlternateContent>
      </w:r>
      <w:r w:rsidR="00E27977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869A18F" wp14:editId="2DBA9A69">
                <wp:simplePos x="0" y="0"/>
                <wp:positionH relativeFrom="column">
                  <wp:posOffset>1771650</wp:posOffset>
                </wp:positionH>
                <wp:positionV relativeFrom="paragraph">
                  <wp:posOffset>3601085</wp:posOffset>
                </wp:positionV>
                <wp:extent cx="3162300" cy="32385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230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3F8C42" w14:textId="0C94C379" w:rsidR="00E27977" w:rsidRPr="00F3372F" w:rsidRDefault="00F3372F">
                            <w:pP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F3372F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For President &amp; </w:t>
                            </w:r>
                            <w:proofErr w:type="spellStart"/>
                            <w:r w:rsidRPr="00F3372F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Boardmember</w:t>
                            </w:r>
                            <w:proofErr w:type="spellEnd"/>
                            <w:r w:rsidRPr="00F3372F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Us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9A18F" id="Text Box 5" o:spid="_x0000_s1027" type="#_x0000_t202" style="position:absolute;margin-left:139.5pt;margin-top:283.55pt;width:249pt;height:25.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" filled="f" strokeweight=".5pt">
                <v:textbox>
                  <w:txbxContent>
                    <w:p w14:paraId="123F8C42" w14:textId="0C94C379" w:rsidR="00E27977" w:rsidRPr="00F3372F" w:rsidRDefault="00F3372F">
                      <w:pPr>
                        <w:rPr>
                          <w:color w:val="FFFFFF" w:themeColor="background1"/>
                          <w:sz w:val="36"/>
                          <w:szCs w:val="36"/>
                        </w:rPr>
                      </w:pPr>
                      <w:r w:rsidRPr="00F3372F">
                        <w:rPr>
                          <w:color w:val="FFFFFF" w:themeColor="background1"/>
                          <w:sz w:val="36"/>
                          <w:szCs w:val="36"/>
                        </w:rPr>
                        <w:t xml:space="preserve">For President &amp; </w:t>
                      </w:r>
                      <w:proofErr w:type="spellStart"/>
                      <w:r w:rsidRPr="00F3372F">
                        <w:rPr>
                          <w:color w:val="FFFFFF" w:themeColor="background1"/>
                          <w:sz w:val="36"/>
                          <w:szCs w:val="36"/>
                        </w:rPr>
                        <w:t>Boardmember</w:t>
                      </w:r>
                      <w:proofErr w:type="spellEnd"/>
                      <w:r w:rsidRPr="00F3372F">
                        <w:rPr>
                          <w:color w:val="FFFFFF" w:themeColor="background1"/>
                          <w:sz w:val="36"/>
                          <w:szCs w:val="36"/>
                        </w:rPr>
                        <w:t xml:space="preserve"> Use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E27977" w:rsidSect="00E2797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zAxMDY2MLEwMTBT0lEKTi0uzszPAykwrAUACDhbICwAAAA="/>
  </w:docVars>
  <w:rsids>
    <w:rsidRoot w:val="00E27977"/>
    <w:rsid w:val="00E27977"/>
    <w:rsid w:val="00F33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347D7"/>
  <w15:chartTrackingRefBased/>
  <w15:docId w15:val="{FF4F89F6-84BD-427F-B655-28ED6735A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79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797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279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estern09@gmail.com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ie kronstedt</dc:creator>
  <cp:keywords/>
  <dc:description/>
  <cp:lastModifiedBy>leslie kronstedt</cp:lastModifiedBy>
  <cp:revision>1</cp:revision>
  <dcterms:created xsi:type="dcterms:W3CDTF">2020-10-16T22:20:00Z</dcterms:created>
  <dcterms:modified xsi:type="dcterms:W3CDTF">2020-10-16T22:50:00Z</dcterms:modified>
</cp:coreProperties>
</file>